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BE1AEC" w14:textId="38D54EA1" w:rsidR="00837A72" w:rsidRPr="00837A72" w:rsidRDefault="00837A72" w:rsidP="00837A72">
      <w:pPr>
        <w:pStyle w:val="Title"/>
      </w:pPr>
      <w:r w:rsidRPr="00837A72">
        <w:t>Maximize, Minimize, Restore, and Close</w:t>
      </w:r>
    </w:p>
    <w:p w14:paraId="4832ACD1" w14:textId="0D0F1F25" w:rsidR="0002316A" w:rsidRDefault="0084182A">
      <w:r>
        <w:rPr>
          <w:noProof/>
          <w:lang w:val="en-IN" w:eastAsia="en-IN"/>
        </w:rPr>
        <w:drawing>
          <wp:inline distT="0" distB="0" distL="0" distR="0" wp14:anchorId="5A09A023" wp14:editId="42214BF7">
            <wp:extent cx="5968800" cy="943200"/>
            <wp:effectExtent l="0" t="0" r="0" b="9525"/>
            <wp:docPr id="15" name="Picture 15" descr="Title bar of an application shows the minimize icon, maximize icon, and close button labeled on its right corner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800" cy="9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42F17" w14:textId="37DA43EC" w:rsidR="0002316A" w:rsidRDefault="0002316A"/>
    <w:p w14:paraId="04B24A27" w14:textId="5A061ED9" w:rsidR="0002316A" w:rsidRDefault="0084182A">
      <w:r>
        <w:rPr>
          <w:noProof/>
          <w:lang w:val="en-IN" w:eastAsia="en-IN"/>
        </w:rPr>
        <w:drawing>
          <wp:inline distT="0" distB="0" distL="0" distR="0" wp14:anchorId="6E0736F3" wp14:editId="126C1DC5">
            <wp:extent cx="5331600" cy="856800"/>
            <wp:effectExtent l="0" t="0" r="2540" b="635"/>
            <wp:docPr id="16" name="Picture 16" descr="Title bar of an application shows the restore down icon labeled on its right corner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600" cy="85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86C016" w14:textId="24D0FB48" w:rsidR="0002316A" w:rsidRDefault="00837A72">
      <w:r>
        <w:rPr>
          <w:noProof/>
          <w:lang w:val="en-IN" w:eastAsia="en-IN"/>
        </w:rPr>
        <w:drawing>
          <wp:inline distT="0" distB="0" distL="0" distR="0" wp14:anchorId="0490A819" wp14:editId="58BEDCA4">
            <wp:extent cx="4824000" cy="1339200"/>
            <wp:effectExtent l="0" t="0" r="0" b="0"/>
            <wp:docPr id="17" name="Picture 17" descr="Screenshot of Google page labeled &quot;maximized Chrome window&quot;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4000" cy="133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BEC8A3" w14:textId="1696078E" w:rsidR="0002316A" w:rsidRDefault="0002316A"/>
    <w:p w14:paraId="47526EE7" w14:textId="4BA6418B" w:rsidR="0002316A" w:rsidRDefault="00837A72">
      <w:r>
        <w:rPr>
          <w:noProof/>
          <w:lang w:val="en-IN" w:eastAsia="en-IN"/>
        </w:rPr>
        <w:drawing>
          <wp:inline distT="0" distB="0" distL="0" distR="0" wp14:anchorId="635F713B" wp14:editId="41B6DDB2">
            <wp:extent cx="3762000" cy="1627200"/>
            <wp:effectExtent l="0" t="0" r="0" b="0"/>
            <wp:docPr id="19" name="Picture 19" descr="Screenshot of Google page on desktop window labeled &quot;restored down Chrome window&quot;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000" cy="162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E6C9D2" w14:textId="72C84181" w:rsidR="0002316A" w:rsidRDefault="0002316A"/>
    <w:p w14:paraId="0785F810" w14:textId="51E1C7F4" w:rsidR="00837A72" w:rsidRDefault="00837A72">
      <w:r>
        <w:rPr>
          <w:noProof/>
          <w:lang w:val="en-IN" w:eastAsia="en-IN"/>
        </w:rPr>
        <w:drawing>
          <wp:inline distT="0" distB="0" distL="0" distR="0" wp14:anchorId="290B4CB3" wp14:editId="2D2363C2">
            <wp:extent cx="5364000" cy="968400"/>
            <wp:effectExtent l="0" t="0" r="8255" b="3175"/>
            <wp:docPr id="22" name="Picture 22" descr="Screenshot shows the windows task bar with the Google Chrome icon labeled &quot;minimized Chrome window&quot;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000" cy="96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C0C55D" w14:textId="51168CC5" w:rsidR="00837A72" w:rsidRDefault="00837A72">
      <w:r>
        <w:rPr>
          <w:noProof/>
          <w:lang w:val="en-IN" w:eastAsia="en-IN"/>
        </w:rPr>
        <w:lastRenderedPageBreak/>
        <w:drawing>
          <wp:inline distT="0" distB="0" distL="0" distR="0" wp14:anchorId="212ED201" wp14:editId="1F63D5CD">
            <wp:extent cx="1234800" cy="1299600"/>
            <wp:effectExtent l="0" t="0" r="3810" b="0"/>
            <wp:docPr id="23" name="Picture 23" descr="Maximize 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800" cy="129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ab/>
      </w:r>
      <w:r>
        <w:rPr>
          <w:noProof/>
          <w:lang w:val="en-IN" w:eastAsia="en-IN"/>
        </w:rPr>
        <w:drawing>
          <wp:inline distT="0" distB="0" distL="0" distR="0" wp14:anchorId="343D248D" wp14:editId="540DCEAC">
            <wp:extent cx="1234800" cy="1306800"/>
            <wp:effectExtent l="0" t="0" r="3810" b="8255"/>
            <wp:docPr id="24" name="Picture 24" descr="Minimize 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800" cy="130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ab/>
      </w:r>
      <w:r>
        <w:rPr>
          <w:noProof/>
          <w:lang w:val="en-IN" w:eastAsia="en-IN"/>
        </w:rPr>
        <w:drawing>
          <wp:inline distT="0" distB="0" distL="0" distR="0" wp14:anchorId="418124D7" wp14:editId="30BE74FA">
            <wp:extent cx="1242000" cy="1360800"/>
            <wp:effectExtent l="0" t="0" r="0" b="0"/>
            <wp:docPr id="25" name="Picture 25" descr="Restore down 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000" cy="136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ab/>
      </w:r>
      <w:bookmarkStart w:id="0" w:name="_GoBack"/>
      <w:r>
        <w:rPr>
          <w:noProof/>
          <w:lang w:val="en-IN" w:eastAsia="en-IN"/>
        </w:rPr>
        <w:drawing>
          <wp:inline distT="0" distB="0" distL="0" distR="0" wp14:anchorId="58C338F8" wp14:editId="159A6228">
            <wp:extent cx="1234800" cy="1483200"/>
            <wp:effectExtent l="0" t="0" r="3810" b="3175"/>
            <wp:docPr id="28" name="Picture 28" descr="Close 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800" cy="148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sectPr w:rsidR="00837A72" w:rsidSect="00837A72">
      <w:head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E67590" w14:textId="77777777" w:rsidR="00394D78" w:rsidRDefault="00394D78" w:rsidP="00964915">
      <w:pPr>
        <w:spacing w:before="0" w:after="0"/>
      </w:pPr>
      <w:r>
        <w:separator/>
      </w:r>
    </w:p>
  </w:endnote>
  <w:endnote w:type="continuationSeparator" w:id="0">
    <w:p w14:paraId="7410B5CC" w14:textId="77777777" w:rsidR="00394D78" w:rsidRDefault="00394D78" w:rsidP="0096491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FC0E43" w14:textId="77777777" w:rsidR="00394D78" w:rsidRDefault="00394D78" w:rsidP="00964915">
      <w:pPr>
        <w:spacing w:before="0" w:after="0"/>
      </w:pPr>
      <w:r>
        <w:separator/>
      </w:r>
    </w:p>
  </w:footnote>
  <w:footnote w:type="continuationSeparator" w:id="0">
    <w:p w14:paraId="79BE59C4" w14:textId="77777777" w:rsidR="00394D78" w:rsidRDefault="00394D78" w:rsidP="0096491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9E1D9D" w14:textId="1033D8B3" w:rsidR="00964915" w:rsidRPr="00C545F4" w:rsidRDefault="00964915" w:rsidP="00C545F4">
    <w:pPr>
      <w:jc w:val="center"/>
      <w:rPr>
        <w:rFonts w:asciiTheme="majorHAnsi" w:hAnsiTheme="majorHAnsi" w:cstheme="majorHAnsi"/>
        <w:sz w:val="36"/>
        <w:szCs w:val="36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</w:pPr>
    <w:r w:rsidRPr="00C545F4">
      <w:rPr>
        <w:rFonts w:asciiTheme="majorHAnsi" w:hAnsiTheme="majorHAnsi" w:cstheme="majorHAnsi"/>
        <w:sz w:val="36"/>
        <w:szCs w:val="36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 xml:space="preserve">Maximize, Minimize, Restore, and Close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wMDG2tLQ0MzUyNTVW0lEKTi0uzszPAykwrAUAUtnQpiwAAAA="/>
  </w:docVars>
  <w:rsids>
    <w:rsidRoot w:val="0002316A"/>
    <w:rsid w:val="0002316A"/>
    <w:rsid w:val="00033865"/>
    <w:rsid w:val="00053C88"/>
    <w:rsid w:val="001D3033"/>
    <w:rsid w:val="002A04A1"/>
    <w:rsid w:val="0033773C"/>
    <w:rsid w:val="00340DE2"/>
    <w:rsid w:val="00391378"/>
    <w:rsid w:val="00394D78"/>
    <w:rsid w:val="003E77ED"/>
    <w:rsid w:val="005E665B"/>
    <w:rsid w:val="005F51B9"/>
    <w:rsid w:val="00837A72"/>
    <w:rsid w:val="0084182A"/>
    <w:rsid w:val="00873480"/>
    <w:rsid w:val="00964915"/>
    <w:rsid w:val="00A76C26"/>
    <w:rsid w:val="00C43C57"/>
    <w:rsid w:val="00C54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8D7BC"/>
  <w15:chartTrackingRefBased/>
  <w15:docId w15:val="{A72A59CE-3CC6-4D96-8401-95088CBD7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3480"/>
    <w:pPr>
      <w:spacing w:before="40" w:after="120" w:line="240" w:lineRule="auto"/>
    </w:pPr>
    <w:rPr>
      <w:rFonts w:eastAsia="Century Schoolbook" w:cs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316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2316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2316A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873480"/>
    <w:pPr>
      <w:tabs>
        <w:tab w:val="center" w:pos="4680"/>
        <w:tab w:val="right" w:pos="9360"/>
      </w:tabs>
      <w:spacing w:before="0" w:after="0"/>
      <w:jc w:val="center"/>
    </w:pPr>
    <w:rPr>
      <w:rFonts w:asciiTheme="majorHAnsi" w:hAnsiTheme="majorHAnsi" w:cstheme="majorHAnsi"/>
      <w:sz w:val="36"/>
      <w:szCs w:val="36"/>
      <w14:reflection w14:blurRad="6350" w14:stA="53000" w14:stPos="0" w14:endA="300" w14:endPos="35500" w14:dist="0" w14:dir="5400000" w14:fadeDir="5400000" w14:sx="100000" w14:sy="-90000" w14:kx="0" w14:ky="0" w14:algn="bl"/>
      <w14:textOutline w14:w="0" w14:cap="flat" w14:cmpd="sng" w14:algn="ctr">
        <w14:noFill/>
        <w14:prstDash w14:val="solid"/>
        <w14:round/>
      </w14:textOutline>
      <w14:textFill>
        <w14:gradFill>
          <w14:gsLst>
            <w14:gs w14:pos="0">
              <w14:schemeClr w14:val="accent5">
                <w14:lumMod w14:val="50000"/>
              </w14:schemeClr>
            </w14:gs>
            <w14:gs w14:pos="50000">
              <w14:schemeClr w14:val="accent5"/>
            </w14:gs>
            <w14:gs w14:pos="100000">
              <w14:schemeClr w14:val="accent5">
                <w14:lumMod w14:val="60000"/>
                <w14:lumOff w14:val="40000"/>
              </w14:schemeClr>
            </w14:gs>
          </w14:gsLst>
          <w14:lin w14:ang="54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37A72"/>
    <w:rPr>
      <w:rFonts w:asciiTheme="majorHAnsi" w:eastAsia="Century Schoolbook" w:hAnsiTheme="majorHAnsi" w:cstheme="majorHAnsi"/>
      <w:sz w:val="36"/>
      <w:szCs w:val="36"/>
      <w14:reflection w14:blurRad="6350" w14:stA="53000" w14:stPos="0" w14:endA="300" w14:endPos="35500" w14:dist="0" w14:dir="5400000" w14:fadeDir="5400000" w14:sx="100000" w14:sy="-90000" w14:kx="0" w14:ky="0" w14:algn="bl"/>
      <w14:textOutline w14:w="0" w14:cap="flat" w14:cmpd="sng" w14:algn="ctr">
        <w14:noFill/>
        <w14:prstDash w14:val="solid"/>
        <w14:round/>
      </w14:textOutline>
      <w14:textFill>
        <w14:gradFill>
          <w14:gsLst>
            <w14:gs w14:pos="0">
              <w14:schemeClr w14:val="accent5">
                <w14:lumMod w14:val="50000"/>
              </w14:schemeClr>
            </w14:gs>
            <w14:gs w14:pos="50000">
              <w14:schemeClr w14:val="accent5"/>
            </w14:gs>
            <w14:gs w14:pos="100000">
              <w14:schemeClr w14:val="accent5">
                <w14:lumMod w14:val="60000"/>
                <w14:lumOff w14:val="40000"/>
              </w14:schemeClr>
            </w14:gs>
          </w14:gsLst>
          <w14:lin w14:ang="5400000" w14:scaled="0"/>
        </w14:gradFill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ximize, Minimize, Restore, and Close</vt:lpstr>
    </vt:vector>
  </TitlesOfParts>
  <Company/>
  <LinksUpToDate>false</LinksUpToDate>
  <CharactersWithSpaces>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imize, Minimize, Restore, and Close</dc:title>
  <dc:subject/>
  <dc:creator>Guckert, Denise A</dc:creator>
  <cp:keywords/>
  <dc:description/>
  <cp:lastModifiedBy>codemantra</cp:lastModifiedBy>
  <cp:revision>7</cp:revision>
  <dcterms:created xsi:type="dcterms:W3CDTF">2022-11-28T11:55:00Z</dcterms:created>
  <dcterms:modified xsi:type="dcterms:W3CDTF">2023-02-28T18:00:00Z</dcterms:modified>
</cp:coreProperties>
</file>